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6F1E01" w14:textId="5B33E1D3" w:rsidR="001A2946" w:rsidRDefault="001A2946">
      <w:r>
        <w:t>Group Members</w:t>
      </w:r>
      <w:r w:rsidR="003748A3">
        <w:t xml:space="preserve"> (Group 9)</w:t>
      </w:r>
    </w:p>
    <w:p w14:paraId="0F43396D" w14:textId="0EFB1D4F" w:rsidR="001A2946" w:rsidRDefault="001A2946" w:rsidP="001A2946">
      <w:pPr>
        <w:pStyle w:val="ListParagraph"/>
        <w:numPr>
          <w:ilvl w:val="0"/>
          <w:numId w:val="3"/>
        </w:numPr>
      </w:pPr>
      <w:r>
        <w:t>Brendan</w:t>
      </w:r>
      <w:r w:rsidR="003748A3">
        <w:t xml:space="preserve"> Rizzo</w:t>
      </w:r>
    </w:p>
    <w:p w14:paraId="2EB40997" w14:textId="5BF3964C" w:rsidR="008652EA" w:rsidRDefault="00A3360D" w:rsidP="008652EA">
      <w:pPr>
        <w:pStyle w:val="ListParagraph"/>
        <w:numPr>
          <w:ilvl w:val="1"/>
          <w:numId w:val="3"/>
        </w:numPr>
      </w:pPr>
      <w:r>
        <w:t>Brought out some good points to grasp the question</w:t>
      </w:r>
      <w:r w:rsidR="003748A3">
        <w:t xml:space="preserve"> and our answer.</w:t>
      </w:r>
    </w:p>
    <w:p w14:paraId="1B722511" w14:textId="46D0E810" w:rsidR="001A2946" w:rsidRDefault="001A2946" w:rsidP="001A2946">
      <w:pPr>
        <w:pStyle w:val="ListParagraph"/>
        <w:numPr>
          <w:ilvl w:val="0"/>
          <w:numId w:val="3"/>
        </w:numPr>
      </w:pPr>
      <w:r>
        <w:t>Richard Huang</w:t>
      </w:r>
    </w:p>
    <w:p w14:paraId="57638BFF" w14:textId="4485B296" w:rsidR="00A3360D" w:rsidRDefault="00A3360D" w:rsidP="00A3360D">
      <w:pPr>
        <w:pStyle w:val="ListParagraph"/>
        <w:numPr>
          <w:ilvl w:val="1"/>
          <w:numId w:val="3"/>
        </w:numPr>
      </w:pPr>
      <w:r>
        <w:t xml:space="preserve">Listed many equations and theories(?) that maybe useful to solve the question since he already took MTH 314 and helped me construct the </w:t>
      </w:r>
      <w:r w:rsidR="003748A3">
        <w:t>answer</w:t>
      </w:r>
      <w:r>
        <w:t>.</w:t>
      </w:r>
    </w:p>
    <w:p w14:paraId="32CDBFA1" w14:textId="65A2CA43" w:rsidR="001A2946" w:rsidRDefault="001A2946" w:rsidP="001A2946">
      <w:pPr>
        <w:pStyle w:val="ListParagraph"/>
        <w:numPr>
          <w:ilvl w:val="0"/>
          <w:numId w:val="3"/>
        </w:numPr>
      </w:pPr>
      <w:proofErr w:type="spellStart"/>
      <w:r>
        <w:t>Jiashang</w:t>
      </w:r>
      <w:proofErr w:type="spellEnd"/>
      <w:r w:rsidR="003748A3">
        <w:t xml:space="preserve"> Cao</w:t>
      </w:r>
    </w:p>
    <w:p w14:paraId="674C4EAA" w14:textId="2AD9CAA9" w:rsidR="00A3360D" w:rsidRDefault="00A3360D" w:rsidP="00A3360D">
      <w:pPr>
        <w:pStyle w:val="ListParagraph"/>
        <w:numPr>
          <w:ilvl w:val="1"/>
          <w:numId w:val="3"/>
        </w:numPr>
      </w:pPr>
      <w:r>
        <w:t>Had hard time trying to understan</w:t>
      </w:r>
      <w:r w:rsidR="003748A3">
        <w:t xml:space="preserve">d the </w:t>
      </w:r>
      <w:proofErr w:type="gramStart"/>
      <w:r w:rsidR="003748A3">
        <w:t>question, but</w:t>
      </w:r>
      <w:proofErr w:type="gramEnd"/>
      <w:r w:rsidR="003748A3">
        <w:t xml:space="preserve"> ended up understanding and helped us to get the answer.</w:t>
      </w:r>
    </w:p>
    <w:p w14:paraId="0939CB90" w14:textId="3D2941B0" w:rsidR="001A2946" w:rsidRPr="00A3360D" w:rsidRDefault="001A2946" w:rsidP="001A2946">
      <w:pPr>
        <w:pStyle w:val="ListParagraph"/>
        <w:numPr>
          <w:ilvl w:val="0"/>
          <w:numId w:val="3"/>
        </w:numPr>
        <w:rPr>
          <w:b/>
          <w:bCs/>
        </w:rPr>
      </w:pPr>
      <w:r w:rsidRPr="00A3360D">
        <w:rPr>
          <w:b/>
          <w:bCs/>
        </w:rPr>
        <w:t>Eden</w:t>
      </w:r>
      <w:r w:rsidR="003748A3">
        <w:rPr>
          <w:b/>
          <w:bCs/>
        </w:rPr>
        <w:t xml:space="preserve"> Seo</w:t>
      </w:r>
    </w:p>
    <w:p w14:paraId="6CBD5BA6" w14:textId="2756D42C" w:rsidR="00A3360D" w:rsidRDefault="00A3360D" w:rsidP="00A3360D">
      <w:pPr>
        <w:pStyle w:val="ListParagraph"/>
        <w:numPr>
          <w:ilvl w:val="1"/>
          <w:numId w:val="3"/>
        </w:numPr>
      </w:pPr>
      <w:r>
        <w:t>Organized what Brendan and Richard provided and came up with an explanation.</w:t>
      </w:r>
    </w:p>
    <w:p w14:paraId="7BDF5F93" w14:textId="1119D558" w:rsidR="00F85168" w:rsidRDefault="00790FE0">
      <w:r>
        <w:t>Problem 1.2</w:t>
      </w:r>
    </w:p>
    <w:p w14:paraId="46BD18A7" w14:textId="7168F592" w:rsidR="00790FE0" w:rsidRPr="00790FE0" w:rsidRDefault="00790FE0" w:rsidP="00790F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m:oMath>
        <m:r>
          <w:rPr>
            <w:rFonts w:ascii="Cambria Math" w:hAnsi="Cambria Math" w:cs="Times New Roman"/>
          </w:rPr>
          <m:t>If h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= +1 and h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 xml:space="preserve">= -1, I can assume that 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w</m:t>
            </m:r>
          </m:e>
          <m:sup>
            <m:r>
              <w:rPr>
                <w:rFonts w:ascii="Cambria Math" w:hAnsi="Cambria Math" w:cs="Times New Roman"/>
              </w:rPr>
              <m:t>T</m:t>
            </m:r>
          </m:sup>
        </m:sSup>
        <m:r>
          <w:rPr>
            <w:rFonts w:ascii="Cambria Math" w:hAnsi="Cambria Math" w:cs="Times New Roman"/>
          </w:rPr>
          <m:t xml:space="preserve">x&gt;0 and 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w</m:t>
            </m:r>
          </m:e>
          <m:sup>
            <m:r>
              <w:rPr>
                <w:rFonts w:ascii="Cambria Math" w:hAnsi="Cambria Math" w:cs="Times New Roman"/>
              </w:rPr>
              <m:t>T</m:t>
            </m:r>
          </m:sup>
        </m:sSup>
        <m:r>
          <w:rPr>
            <w:rFonts w:ascii="Cambria Math" w:hAnsi="Cambria Math" w:cs="Times New Roman"/>
          </w:rPr>
          <m:t xml:space="preserve">x&lt;0 respectively. So the linear line that separates these two is where 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w</m:t>
            </m:r>
          </m:e>
          <m:sup>
            <m:r>
              <w:rPr>
                <w:rFonts w:ascii="Cambria Math" w:hAnsi="Cambria Math" w:cs="Times New Roman"/>
              </w:rPr>
              <m:t>T</m:t>
            </m:r>
          </m:sup>
        </m:sSup>
        <m:r>
          <w:rPr>
            <w:rFonts w:ascii="Cambria Math" w:hAnsi="Cambria Math" w:cs="Times New Roman"/>
          </w:rPr>
          <m:t xml:space="preserve">x=0, which can be rewritten as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 xml:space="preserve">*1+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 xml:space="preserve">=0.  This equation can be expressed as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=a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+b where a= -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den>
        </m:f>
        <m:r>
          <w:rPr>
            <w:rFonts w:ascii="Cambria Math" w:hAnsi="Cambria Math" w:cs="Times New Roman"/>
          </w:rPr>
          <m:t xml:space="preserve"> and b= -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den>
        </m:f>
        <m:r>
          <w:rPr>
            <w:rFonts w:ascii="Cambria Math" w:hAnsi="Cambria Math" w:cs="Times New Roman"/>
          </w:rPr>
          <m:t xml:space="preserve">, where a is the slope and b is the threshold </m:t>
        </m:r>
      </m:oMath>
    </w:p>
    <w:p w14:paraId="762F4505" w14:textId="4A286672" w:rsidR="00790FE0" w:rsidRPr="00790FE0" w:rsidRDefault="00790FE0" w:rsidP="00790F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m:oMath>
        <m:r>
          <w:rPr>
            <w:rFonts w:ascii="Cambria Math" w:hAnsi="Cambria Math" w:cs="Times New Roman"/>
          </w:rPr>
          <m:t>If w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,2,3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T</m:t>
            </m:r>
          </m:sup>
        </m:sSup>
        <m:r>
          <w:rPr>
            <w:rFonts w:ascii="Cambria Math" w:hAnsi="Cambria Math" w:cs="Times New Roman"/>
          </w:rPr>
          <m:t>, then a= -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2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  <m:r>
          <w:rPr>
            <w:rFonts w:ascii="Cambria Math" w:hAnsi="Cambria Math" w:cs="Times New Roman"/>
          </w:rPr>
          <m:t xml:space="preserve"> and b= -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  <m:r>
          <w:rPr>
            <w:rFonts w:ascii="Cambria Math" w:hAnsi="Cambria Math" w:cs="Times New Roman"/>
          </w:rPr>
          <m:t xml:space="preserve">. so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=-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2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  <m:r>
          <w:rPr>
            <w:rFonts w:ascii="Cambria Math" w:hAnsi="Cambria Math" w:cs="Times New Roman"/>
          </w:rPr>
          <m:t>x-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</m:oMath>
    </w:p>
    <w:p w14:paraId="0AEF10AA" w14:textId="17F2784C" w:rsidR="00790FE0" w:rsidRDefault="00C828C8" w:rsidP="00AF3DF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C828C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DA62051" wp14:editId="11DD6635">
            <wp:extent cx="1856096" cy="1311532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62339" cy="1315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C9CDD" w14:textId="7591E475" w:rsidR="00C828C8" w:rsidRPr="00790FE0" w:rsidRDefault="00C828C8" w:rsidP="00C828C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m:oMath>
        <m:r>
          <w:rPr>
            <w:rFonts w:ascii="Cambria Math" w:hAnsi="Cambria Math" w:cs="Times New Roman"/>
          </w:rPr>
          <m:t>If w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-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,2,3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T</m:t>
            </m:r>
          </m:sup>
        </m:sSup>
        <m:r>
          <w:rPr>
            <w:rFonts w:ascii="Cambria Math" w:hAnsi="Cambria Math" w:cs="Times New Roman"/>
          </w:rPr>
          <m:t>, then a= -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2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  <m:r>
          <w:rPr>
            <w:rFonts w:ascii="Cambria Math" w:hAnsi="Cambria Math" w:cs="Times New Roman"/>
          </w:rPr>
          <m:t xml:space="preserve"> and b= -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  <m:r>
          <w:rPr>
            <w:rFonts w:ascii="Cambria Math" w:hAnsi="Cambria Math" w:cs="Times New Roman"/>
          </w:rPr>
          <m:t xml:space="preserve">. so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=-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2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  <m:r>
          <w:rPr>
            <w:rFonts w:ascii="Cambria Math" w:hAnsi="Cambria Math" w:cs="Times New Roman"/>
          </w:rPr>
          <m:t>x-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</m:oMath>
    </w:p>
    <w:p w14:paraId="4BFDB8FA" w14:textId="33A77C8A" w:rsidR="00C828C8" w:rsidRDefault="00C828C8" w:rsidP="00AF3DF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C828C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B6199E4" wp14:editId="5F4800D1">
            <wp:extent cx="1875892" cy="12760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88070" cy="1284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6EC8D" w14:textId="39AA3168" w:rsidR="00AF3DF9" w:rsidRDefault="00AF3DF9" w:rsidP="00AF3DF9">
      <w:pPr>
        <w:rPr>
          <w:rFonts w:ascii="Times New Roman" w:hAnsi="Times New Roman" w:cs="Times New Roman"/>
          <w:sz w:val="20"/>
          <w:szCs w:val="20"/>
        </w:rPr>
      </w:pPr>
    </w:p>
    <w:p w14:paraId="51363C9F" w14:textId="4BE257AC" w:rsidR="00AF3DF9" w:rsidRDefault="00AF3DF9" w:rsidP="00AF3DF9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blem 1.4</w:t>
      </w:r>
    </w:p>
    <w:p w14:paraId="454A5074" w14:textId="2882F739" w:rsidR="00AF3DF9" w:rsidRDefault="00596E10" w:rsidP="00AF3DF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596E10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4353059F" wp14:editId="71244A38">
            <wp:extent cx="2483893" cy="191228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01612" cy="192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6B4BA" w14:textId="1985B2D6" w:rsidR="008652EA" w:rsidRPr="008652EA" w:rsidRDefault="00596E10" w:rsidP="008652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596E10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BAFF156" wp14:editId="22522985">
            <wp:extent cx="2456597" cy="1856206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91770" cy="1882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52EA">
        <w:rPr>
          <w:rFonts w:ascii="Times New Roman" w:hAnsi="Times New Roman" w:cs="Times New Roman"/>
          <w:sz w:val="20"/>
          <w:szCs w:val="20"/>
        </w:rPr>
        <w:t>Perceptron g(x) is close enough to the target f(x)</w:t>
      </w:r>
    </w:p>
    <w:p w14:paraId="002610AA" w14:textId="186BC432" w:rsidR="00747091" w:rsidRDefault="00596E10" w:rsidP="00AF3DF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596E10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952754C" wp14:editId="59475660">
            <wp:extent cx="2522224" cy="1917510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64970" cy="1950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CC3CD" w14:textId="235A40F2" w:rsidR="00747091" w:rsidRDefault="00596E10" w:rsidP="00AF3DF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596E10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587A3883" wp14:editId="598423A9">
            <wp:extent cx="2825087" cy="2149146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1976" cy="2161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3A687" w14:textId="0BBD730C" w:rsidR="00747091" w:rsidRDefault="00596E10" w:rsidP="00AF3DF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596E10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6CF93D5" wp14:editId="380ECAD6">
            <wp:extent cx="2973255" cy="225870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08049" cy="2285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34D93" w14:textId="48939222" w:rsidR="00FE6A4E" w:rsidRDefault="00FE6A4E" w:rsidP="00FE6A4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Question 3</w:t>
      </w:r>
    </w:p>
    <w:p w14:paraId="605A07BA" w14:textId="6080526A" w:rsidR="00FE6A4E" w:rsidRPr="00FE6A4E" w:rsidRDefault="00FE6A4E" w:rsidP="00FE6A4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he Perceptron code is inside the .</w:t>
      </w:r>
      <w:proofErr w:type="spellStart"/>
      <w:r>
        <w:rPr>
          <w:rFonts w:ascii="Times New Roman" w:hAnsi="Times New Roman" w:cs="Times New Roman"/>
          <w:sz w:val="20"/>
          <w:szCs w:val="20"/>
        </w:rPr>
        <w:t>p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file that I turned it in via </w:t>
      </w:r>
      <w:proofErr w:type="spellStart"/>
      <w:r>
        <w:rPr>
          <w:rFonts w:ascii="Times New Roman" w:hAnsi="Times New Roman" w:cs="Times New Roman"/>
          <w:sz w:val="20"/>
          <w:szCs w:val="20"/>
        </w:rPr>
        <w:t>mimir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. It is part of the code that I used to solve Problem </w:t>
      </w:r>
      <w:proofErr w:type="gramStart"/>
      <w:r>
        <w:rPr>
          <w:rFonts w:ascii="Times New Roman" w:hAnsi="Times New Roman" w:cs="Times New Roman"/>
          <w:sz w:val="20"/>
          <w:szCs w:val="20"/>
        </w:rPr>
        <w:t>1.4</w:t>
      </w:r>
      <w:proofErr w:type="gramEnd"/>
    </w:p>
    <w:sectPr w:rsidR="00FE6A4E" w:rsidRPr="00FE6A4E">
      <w:headerReference w:type="default" r:id="rId14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92107C" w14:textId="77777777" w:rsidR="00FE1866" w:rsidRDefault="00FE1866" w:rsidP="00790FE0">
      <w:pPr>
        <w:spacing w:after="0" w:line="240" w:lineRule="auto"/>
      </w:pPr>
      <w:r>
        <w:separator/>
      </w:r>
    </w:p>
  </w:endnote>
  <w:endnote w:type="continuationSeparator" w:id="0">
    <w:p w14:paraId="1486667C" w14:textId="77777777" w:rsidR="00FE1866" w:rsidRDefault="00FE1866" w:rsidP="00790F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CF5129" w14:textId="77777777" w:rsidR="00FE1866" w:rsidRDefault="00FE1866" w:rsidP="00790FE0">
      <w:pPr>
        <w:spacing w:after="0" w:line="240" w:lineRule="auto"/>
      </w:pPr>
      <w:r>
        <w:separator/>
      </w:r>
    </w:p>
  </w:footnote>
  <w:footnote w:type="continuationSeparator" w:id="0">
    <w:p w14:paraId="5CE9765F" w14:textId="77777777" w:rsidR="00FE1866" w:rsidRDefault="00FE1866" w:rsidP="00790F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758D27" w14:textId="4CCFFA7D" w:rsidR="00790FE0" w:rsidRDefault="00790FE0">
    <w:pPr>
      <w:pStyle w:val="Header"/>
    </w:pPr>
    <w:r>
      <w:t xml:space="preserve">CSE 404 Section 01 </w:t>
    </w:r>
    <w:r>
      <w:tab/>
    </w:r>
    <w:r>
      <w:tab/>
      <w:t>Eden Seo</w:t>
    </w:r>
  </w:p>
  <w:p w14:paraId="680C3B28" w14:textId="252D9306" w:rsidR="00790FE0" w:rsidRDefault="00790FE0">
    <w:pPr>
      <w:pStyle w:val="Header"/>
    </w:pPr>
    <w:r>
      <w:t>Homework 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2D46F3"/>
    <w:multiLevelType w:val="hybridMultilevel"/>
    <w:tmpl w:val="1E3059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FE6904"/>
    <w:multiLevelType w:val="hybridMultilevel"/>
    <w:tmpl w:val="0A1AE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FC6666"/>
    <w:multiLevelType w:val="hybridMultilevel"/>
    <w:tmpl w:val="34E471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E65F95"/>
    <w:multiLevelType w:val="hybridMultilevel"/>
    <w:tmpl w:val="52806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3MLUwMLQ0NDc2MDRS0lEKTi0uzszPAykwqQUA0jXEXywAAAA="/>
  </w:docVars>
  <w:rsids>
    <w:rsidRoot w:val="00790FE0"/>
    <w:rsid w:val="0002426F"/>
    <w:rsid w:val="00084337"/>
    <w:rsid w:val="001325AE"/>
    <w:rsid w:val="001A2946"/>
    <w:rsid w:val="002528C1"/>
    <w:rsid w:val="003748A3"/>
    <w:rsid w:val="00596E10"/>
    <w:rsid w:val="00747091"/>
    <w:rsid w:val="00790FE0"/>
    <w:rsid w:val="007B4895"/>
    <w:rsid w:val="00814231"/>
    <w:rsid w:val="00860DFF"/>
    <w:rsid w:val="008652EA"/>
    <w:rsid w:val="00A3360D"/>
    <w:rsid w:val="00AF24D4"/>
    <w:rsid w:val="00AF3DF9"/>
    <w:rsid w:val="00C828C8"/>
    <w:rsid w:val="00F03F2C"/>
    <w:rsid w:val="00FE1866"/>
    <w:rsid w:val="00FE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67EDE"/>
  <w15:chartTrackingRefBased/>
  <w15:docId w15:val="{D8258238-EF34-4D48-A1C8-2998A7A82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0FE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FE0"/>
  </w:style>
  <w:style w:type="paragraph" w:styleId="Footer">
    <w:name w:val="footer"/>
    <w:basedOn w:val="Normal"/>
    <w:link w:val="FooterChar"/>
    <w:uiPriority w:val="99"/>
    <w:unhideWhenUsed/>
    <w:rsid w:val="00790FE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FE0"/>
  </w:style>
  <w:style w:type="paragraph" w:styleId="ListParagraph">
    <w:name w:val="List Paragraph"/>
    <w:basedOn w:val="Normal"/>
    <w:uiPriority w:val="34"/>
    <w:qFormat/>
    <w:rsid w:val="00790FE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90F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5</TotalTime>
  <Pages>3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</dc:creator>
  <cp:keywords/>
  <dc:description/>
  <cp:lastModifiedBy>Seo</cp:lastModifiedBy>
  <cp:revision>10</cp:revision>
  <dcterms:created xsi:type="dcterms:W3CDTF">2021-02-03T00:29:00Z</dcterms:created>
  <dcterms:modified xsi:type="dcterms:W3CDTF">2021-02-04T00:19:00Z</dcterms:modified>
</cp:coreProperties>
</file>